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1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Juli Triyani Waruwu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Ombolata simenar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Juli Triyani Waruwu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2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Efan Kristian Hur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alan pelud Binaka km 16 Desa idanotae kecamatan Gunungsitoli Idano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Efan Kristian Hur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3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Maylid Cengli Setia Laros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Tolamaera No. 29 Desa Helefanikh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Maylid Cengli Setia Laros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4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Mekar Hasrat Mantho Ge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Tumori Kecamatan Gunungsitoli Barat Kota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Mekar Hasrat Mantho Ge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5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dielya Harazaki Haref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SM Raja No. 60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5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dielya Harazaki Haref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6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rlina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lolomoyo tuhemberu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6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rlina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7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Elnidarti Haref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n. AW. Harefa, Desa Madul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7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Elnidarti Haref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8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Juni Iman Eviani Zendrato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Yos Sudars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8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Juni Iman Eviani Zendrato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9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Murni Paskah Zendrato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usun I Desa Hilina'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9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Murni Paskah Zendrato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10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Murnihati Ge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Sutomo no 27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10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Murnihati Ge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11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Sadar Manis Lase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n. Nilam Gg Altigs No. 04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1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Sadar Manis Lase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12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Yarni Haref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Moaw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1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Yarni Haref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13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Yusni Miharti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lolomoyo tuhemberu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1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Yusni Miharti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14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nggi Gresia Laoli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Ombolata ulu dusun 2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1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nggi Gresia Laoli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15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Erwin Siantar Jaya 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alan Sudirman No.96,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15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Erwin Siantar Jaya 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16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Serius Ibelala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YOS SUDARS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16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Serius Ibelala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17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Eka Wahyu Pambudi Lase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Onozitoli Sifaoroas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17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Eka Wahyu Pambudi Lase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18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gnes Kristiani Lawolo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n. Diponegoro gang Nusantara no.40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18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gnes Kristiani Lawolo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19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Fanny Kenzya Laros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Bawodesol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19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Fanny Kenzya Laros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20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Fatiziduhu Hulu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onozitoli olor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20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Fatiziduhu Hulu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21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Ferisman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Fondrako km 5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2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Ferisman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22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Sarti Yanifili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Arah Nias Tengah Km. 6,2 Desa Fod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2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Sarti Yanifili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23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Swit Dwi Fia Zega 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usun 1, Desa Afia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2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Swit Dwi Fia Zega 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24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dvent Kemurahan Zeg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Luaha Bous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2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dvent Kemurahan Zeg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25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idil Rahman Zeg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Afia Kec.Gunungsitoli Utar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25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idil Rahman Zeg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26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lfred Solidaritas Telaumbanua,S.Kes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usun 1 Desa Sisarahiligamo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26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lfred Solidaritas Telaumbanua,S.Kes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27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ndi Putra P.S. Telaumban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sisarahiligam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27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ndi Putra P.S. Telaumban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28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prianus Dawolo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alan arah Nias Utara Km. 16.5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28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prianus Dawolo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29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rianto Batee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Pelud binaka Km 17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29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rianto Batee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30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saf Adilman Haref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alan laowo Dahana Tabaloh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30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saf Adilman Haref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31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erkat Setiawan Lawolo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SUPOMO MUDIK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3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Berkat Setiawan Lawolo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32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ernard Kurniawan Lombu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DAHAN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3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Bernard Kurniawan Lombu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33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Claudya Vera Ayu Putri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Ononamolo 1 Lo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3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Claudya Vera Ayu Putri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34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Dharma Kristian Nazar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ALAN FONDRAKO GG SAUDARA NO. 12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3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Dharma Kristian Nazar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35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Dionysius Darman Syukur Setia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n.FondrakÃ¶, Dusun 01, Desa Hilina'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35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Dionysius Darman Syukur Setia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36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Erika Elfantri Haref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usun 2 No. 42 Desa Mazingo Tabaloh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36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Erika Elfantri Haref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37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Fadil Selamat Haref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Dahana Tabaloho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37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Fadil Selamat Haref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38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Ferianus Zeg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Tetehosi Afi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38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Ferianus Zeg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39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Ifolala Aleksander Angandrowa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alan fondrako dusun lll desa hilinaa no 117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39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Ifolala Aleksander Angandrowa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40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Ignes Monica Laoli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Onozitoli SIFAOROASI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40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Ignes Monica Laoli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41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Irwan Jaya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Onozikh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4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Irwan Jaya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42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Joni Mesragiman Ge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Onowaemb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4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Joni Mesragiman Ge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43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eni Suriani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Diponegoro GG KELUARGA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4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Leni Suriani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44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inda K. Haref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usun 2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4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Linda K. Haref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45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isna Yanti Zendrato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madul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45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Lisna Yanti Zendrato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46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Meilider Jaya Wati Ge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Ononamolo 1 lo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46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Meilider Jaya Wati Ge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47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Melkisan Mahatma Ranggi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Tumori, Gunungsitoli Bar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47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Melkisan Mahatma Ranggi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48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iscaya Mariat Wati Lombu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alan turendra no.59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48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Niscaya Mariat Wati Lombu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49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Poniman Lase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HILIGODU OMBOLAT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49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Poniman Lase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50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Ricie Jhonatan Lawolo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Supomo Mudik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50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Ricie Jhonatan Lawolo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51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Sastra Karunia Halawa 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usun I Desa Mo'awo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5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Sastra Karunia Halawa 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52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Sepriaman Telaumbanua 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alan magiao desa fadoro lasar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5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Sepriaman Telaumbanua 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53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Syukur Setiawan Telaumban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usun 1 Desa Fadoro Lasar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5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Syukur Setiawan Telaumban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54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Wisman Batee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Hiliweto Idanoi Kecamatan Gunungsitoli Idanoi Kota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5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Wisman Batee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55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Yakub Dawolo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alan arah tuhemberua Km.18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55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Yakub Dawolo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56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Yohanes Laowo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 Pelud Binaka Km 12,5 Desa Sifalaet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56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Yohanes Laowo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57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Yufirman Zeg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Gunungsitoli Aloo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57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Yufirman Zeg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58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Ricky Marthin Gulo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Supomo mudik no 66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58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Ricky Marthin Gulo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59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Tity Sandra Tilona Waruwu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usun I Sisarahiligam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59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Tity Sandra Tilona Waruwu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9.02.60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amis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sembil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Tri Putri Yani Telaumban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Sifalaete Ulu Dusun II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2.60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Febr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Febr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9 Febr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Tri Putri Yani Telaumban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sectPr w:rsidR="00EF326F">
      <w:pgSz w:w="11906" w:h="16838"/>
      <w:pgMar w:top="1418" w:right="1134" w:bottom="1418" w:left="1134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6C1E5E" w14:textId="77777777" w:rsidR="00F529C2" w:rsidRDefault="00F529C2">
      <w:pPr>
        <w:spacing w:line="240" w:lineRule="auto"/>
      </w:pPr>
      <w:r>
        <w:separator/>
      </w:r>
    </w:p>
  </w:endnote>
  <w:endnote w:type="continuationSeparator" w:id="0">
    <w:p w14:paraId="3ED58436" w14:textId="77777777" w:rsidR="00F529C2" w:rsidRDefault="00F529C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84ABB6" w14:textId="77777777" w:rsidR="00F529C2" w:rsidRDefault="00F529C2">
      <w:pPr>
        <w:spacing w:after="0"/>
      </w:pPr>
      <w:r>
        <w:separator/>
      </w:r>
    </w:p>
  </w:footnote>
  <w:footnote w:type="continuationSeparator" w:id="0">
    <w:p w14:paraId="0CE4F8E5" w14:textId="77777777" w:rsidR="00F529C2" w:rsidRDefault="00F529C2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MDczNTSxMDYzMTJS0lEKTi0uzszPAykwqgUACSadIiwAAAA="/>
  </w:docVars>
  <w:rsids>
    <w:rsidRoot w:val="009231AC"/>
    <w:rsid w:val="00005DDC"/>
    <w:rsid w:val="00020DCA"/>
    <w:rsid w:val="000210E2"/>
    <w:rsid w:val="0003668E"/>
    <w:rsid w:val="00112A38"/>
    <w:rsid w:val="00124978"/>
    <w:rsid w:val="001257C6"/>
    <w:rsid w:val="00143C8C"/>
    <w:rsid w:val="00180671"/>
    <w:rsid w:val="001F0712"/>
    <w:rsid w:val="00213B07"/>
    <w:rsid w:val="002224A9"/>
    <w:rsid w:val="00224C47"/>
    <w:rsid w:val="00262C73"/>
    <w:rsid w:val="0027340A"/>
    <w:rsid w:val="0028761B"/>
    <w:rsid w:val="00291397"/>
    <w:rsid w:val="002B06EA"/>
    <w:rsid w:val="002B579E"/>
    <w:rsid w:val="002D3484"/>
    <w:rsid w:val="002D491F"/>
    <w:rsid w:val="002D5AAA"/>
    <w:rsid w:val="002E7057"/>
    <w:rsid w:val="00306759"/>
    <w:rsid w:val="003249F9"/>
    <w:rsid w:val="003251BA"/>
    <w:rsid w:val="003C787B"/>
    <w:rsid w:val="003D72B5"/>
    <w:rsid w:val="003E52DE"/>
    <w:rsid w:val="004223B5"/>
    <w:rsid w:val="00423691"/>
    <w:rsid w:val="00425241"/>
    <w:rsid w:val="004455BD"/>
    <w:rsid w:val="00460572"/>
    <w:rsid w:val="004642AA"/>
    <w:rsid w:val="00476118"/>
    <w:rsid w:val="00495055"/>
    <w:rsid w:val="004C3232"/>
    <w:rsid w:val="004D46FB"/>
    <w:rsid w:val="004D725E"/>
    <w:rsid w:val="004E68D6"/>
    <w:rsid w:val="005133FB"/>
    <w:rsid w:val="00556584"/>
    <w:rsid w:val="00566FEB"/>
    <w:rsid w:val="00575B9C"/>
    <w:rsid w:val="00596656"/>
    <w:rsid w:val="00597AE0"/>
    <w:rsid w:val="005A0E44"/>
    <w:rsid w:val="005D25FE"/>
    <w:rsid w:val="005F3852"/>
    <w:rsid w:val="005F6D8E"/>
    <w:rsid w:val="00615462"/>
    <w:rsid w:val="00617EBB"/>
    <w:rsid w:val="00621B1F"/>
    <w:rsid w:val="0064280B"/>
    <w:rsid w:val="00652090"/>
    <w:rsid w:val="006668D8"/>
    <w:rsid w:val="006773B7"/>
    <w:rsid w:val="006A1152"/>
    <w:rsid w:val="006A492E"/>
    <w:rsid w:val="007218D6"/>
    <w:rsid w:val="0072378E"/>
    <w:rsid w:val="007332E7"/>
    <w:rsid w:val="00746EBA"/>
    <w:rsid w:val="00752493"/>
    <w:rsid w:val="007A085B"/>
    <w:rsid w:val="007C2A04"/>
    <w:rsid w:val="007D1618"/>
    <w:rsid w:val="007D161D"/>
    <w:rsid w:val="007E7E03"/>
    <w:rsid w:val="008059AE"/>
    <w:rsid w:val="008318FE"/>
    <w:rsid w:val="00845099"/>
    <w:rsid w:val="008557E6"/>
    <w:rsid w:val="008931A8"/>
    <w:rsid w:val="008F62A9"/>
    <w:rsid w:val="0092049E"/>
    <w:rsid w:val="009231AC"/>
    <w:rsid w:val="00936F15"/>
    <w:rsid w:val="00940454"/>
    <w:rsid w:val="00972BFD"/>
    <w:rsid w:val="00974ED4"/>
    <w:rsid w:val="00983BFE"/>
    <w:rsid w:val="009859F8"/>
    <w:rsid w:val="00993CD2"/>
    <w:rsid w:val="009B2EBD"/>
    <w:rsid w:val="009C0DAC"/>
    <w:rsid w:val="009D383A"/>
    <w:rsid w:val="009E2418"/>
    <w:rsid w:val="009F0275"/>
    <w:rsid w:val="00A23B1F"/>
    <w:rsid w:val="00A23EEB"/>
    <w:rsid w:val="00A25AC6"/>
    <w:rsid w:val="00A70566"/>
    <w:rsid w:val="00A7440E"/>
    <w:rsid w:val="00AB2B2B"/>
    <w:rsid w:val="00AD13BF"/>
    <w:rsid w:val="00AD510C"/>
    <w:rsid w:val="00AD6AC9"/>
    <w:rsid w:val="00AE649B"/>
    <w:rsid w:val="00AF5578"/>
    <w:rsid w:val="00B032F0"/>
    <w:rsid w:val="00B658A4"/>
    <w:rsid w:val="00BA05C4"/>
    <w:rsid w:val="00BB087E"/>
    <w:rsid w:val="00BC0816"/>
    <w:rsid w:val="00BD483F"/>
    <w:rsid w:val="00C0215D"/>
    <w:rsid w:val="00C059B6"/>
    <w:rsid w:val="00C359D7"/>
    <w:rsid w:val="00C504FC"/>
    <w:rsid w:val="00C515F4"/>
    <w:rsid w:val="00C52D9B"/>
    <w:rsid w:val="00CC3892"/>
    <w:rsid w:val="00CE444A"/>
    <w:rsid w:val="00D41C9C"/>
    <w:rsid w:val="00D5642F"/>
    <w:rsid w:val="00D60E3E"/>
    <w:rsid w:val="00D70B9D"/>
    <w:rsid w:val="00DB77C6"/>
    <w:rsid w:val="00DF6FCA"/>
    <w:rsid w:val="00E23F8C"/>
    <w:rsid w:val="00EA1BCB"/>
    <w:rsid w:val="00ED2A5F"/>
    <w:rsid w:val="00ED4DC0"/>
    <w:rsid w:val="00EF1626"/>
    <w:rsid w:val="00EF326F"/>
    <w:rsid w:val="00F33724"/>
    <w:rsid w:val="00F525AB"/>
    <w:rsid w:val="00F529C2"/>
    <w:rsid w:val="00F62A93"/>
    <w:rsid w:val="00F70D4F"/>
    <w:rsid w:val="00FA2C23"/>
    <w:rsid w:val="00FB27C2"/>
    <w:rsid w:val="00FB7E6C"/>
    <w:rsid w:val="00FD3CAD"/>
    <w:rsid w:val="00FD5189"/>
    <w:rsid w:val="0982619D"/>
    <w:rsid w:val="0A4267B5"/>
    <w:rsid w:val="10AD196B"/>
    <w:rsid w:val="10E7394E"/>
    <w:rsid w:val="112812B5"/>
    <w:rsid w:val="17C46D54"/>
    <w:rsid w:val="195B6310"/>
    <w:rsid w:val="1DCF3C77"/>
    <w:rsid w:val="30195E78"/>
    <w:rsid w:val="32E31C0C"/>
    <w:rsid w:val="40526AE1"/>
    <w:rsid w:val="485F62CB"/>
    <w:rsid w:val="49CE697C"/>
    <w:rsid w:val="4AE229CF"/>
    <w:rsid w:val="4ED0560E"/>
    <w:rsid w:val="53185218"/>
    <w:rsid w:val="63D454F3"/>
    <w:rsid w:val="67E55A59"/>
    <w:rsid w:val="69280FCE"/>
    <w:rsid w:val="697773C1"/>
    <w:rsid w:val="721A3CC1"/>
    <w:rsid w:val="72B66830"/>
    <w:rsid w:val="73136677"/>
    <w:rsid w:val="7D701C2E"/>
    <w:rsid w:val="7EFF2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9A0888"/>
  <w15:docId w15:val="{84EA07A1-3EE9-469B-9552-97882CAAD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ID" w:eastAsia="en-ID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semiHidden="1" w:uiPriority="99" w:unhideWhenUsed="1" w:qFormat="1"/>
    <w:lsdException w:name="caption" w:semiHidden="1" w:unhideWhenUsed="1" w:qFormat="1"/>
    <w:lsdException w:name="annotation reference" w:semiHidden="1" w:uiPriority="99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60" w:line="259" w:lineRule="auto"/>
    </w:pPr>
    <w:rPr>
      <w:rFonts w:ascii="Calibri" w:eastAsia="Calibri" w:hAnsi="Calibri" w:cs="Calibri"/>
      <w:sz w:val="22"/>
      <w:szCs w:val="22"/>
      <w:lang w:val="id-ID" w:eastAsia="zh-CN"/>
    </w:rPr>
  </w:style>
  <w:style w:type="paragraph" w:styleId="Heading1">
    <w:name w:val="heading 1"/>
    <w:basedOn w:val="Normal"/>
    <w:next w:val="Normal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Subtitle">
    <w:name w:val="Subtitle"/>
    <w:basedOn w:val="Normal"/>
    <w:next w:val="Normal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lang w:val="id-ID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lang w:val="id-ID"/>
    </w:rPr>
  </w:style>
  <w:style w:type="table" w:customStyle="1" w:styleId="Style22">
    <w:name w:val="_Style 22"/>
    <w:basedOn w:val="TableNormal1"/>
    <w:qFormat/>
    <w:tblPr>
      <w:tblCellMar>
        <w:left w:w="108" w:type="dxa"/>
        <w:right w:w="108" w:type="dxa"/>
      </w:tblCellMar>
    </w:tblPr>
  </w:style>
  <w:style w:type="table" w:customStyle="1" w:styleId="Style23">
    <w:name w:val="_Style 23"/>
    <w:basedOn w:val="TableNormal1"/>
    <w:qFormat/>
    <w:tblPr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eP6f4FxxEYashJ90yMdhb2OucQw==">AMUW2mVD/FNJwh+ZuJJ+uK4LnZVyE4E7FrRZyNmy5YLLuvGw8Hl+A6zSTRtJFTExDJZJE0GDpgCnIW6mt4zlp0Un5TIB47paKhW76nxi/zoox3QAMa6Dt0pEV5zUURo/r4fd42EUqX4a</go:docsCustomData>
</go:gDocsCustomXmlDataStorage>
</file>

<file path=customXml/itemProps1.xml><?xml version="1.0" encoding="utf-8"?>
<ds:datastoreItem xmlns:ds="http://schemas.openxmlformats.org/officeDocument/2006/customXml" ds:itemID="{5680CB4B-01CE-4B53-B8E1-7F257AFE2D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mah Wikratul Yumni</dc:creator>
  <cp:lastModifiedBy>Bill Van Ricardo Zalukhu</cp:lastModifiedBy>
  <cp:revision>27</cp:revision>
  <cp:lastPrinted>2023-09-01T02:15:00Z</cp:lastPrinted>
  <dcterms:created xsi:type="dcterms:W3CDTF">2023-08-25T07:57:00Z</dcterms:created>
  <dcterms:modified xsi:type="dcterms:W3CDTF">2024-04-23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BD539E55352F4B968B8BB2B44BFD50D3_13</vt:lpwstr>
  </property>
</Properties>
</file>